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A85BF0" w14:textId="3F7531E7" w:rsidR="00E1340E" w:rsidRDefault="002163A0">
      <w:r>
        <w:t>Trent Giever</w:t>
      </w:r>
    </w:p>
    <w:p w14:paraId="0E0848CE" w14:textId="2EF1B624" w:rsidR="002163A0" w:rsidRDefault="002163A0">
      <w:r>
        <w:t>CS &amp;141</w:t>
      </w:r>
    </w:p>
    <w:p w14:paraId="09E54E76" w14:textId="25A32C03" w:rsidR="002163A0" w:rsidRDefault="002163A0">
      <w:r>
        <w:t xml:space="preserve">Ch </w:t>
      </w:r>
      <w:r w:rsidR="0066795C">
        <w:t>4</w:t>
      </w:r>
    </w:p>
    <w:p w14:paraId="3E2A2D63" w14:textId="69BE075C" w:rsidR="002163A0" w:rsidRDefault="002163A0">
      <w:r>
        <w:t>4/</w:t>
      </w:r>
      <w:r w:rsidR="00F45D4F">
        <w:t>12</w:t>
      </w:r>
      <w:r>
        <w:t>/2020</w:t>
      </w:r>
    </w:p>
    <w:p w14:paraId="2FB133D6" w14:textId="3C1E531D" w:rsidR="002163A0" w:rsidRDefault="002163A0"/>
    <w:p w14:paraId="7267461D" w14:textId="465C6A80" w:rsidR="002163A0" w:rsidRDefault="002163A0">
      <w:r>
        <w:t xml:space="preserve">Problem # </w:t>
      </w:r>
      <w:r w:rsidR="00312354">
        <w:t>8</w:t>
      </w:r>
    </w:p>
    <w:p w14:paraId="5A1EC694" w14:textId="53BE84FA" w:rsidR="002163A0" w:rsidRDefault="002163A0">
      <w:r>
        <w:tab/>
        <w:t>Code:</w:t>
      </w:r>
    </w:p>
    <w:p w14:paraId="32EFD14F" w14:textId="08925913" w:rsidR="00832F0C" w:rsidRDefault="002163A0" w:rsidP="0066795C">
      <w:pPr>
        <w:spacing w:line="240" w:lineRule="auto"/>
      </w:pPr>
      <w:r>
        <w:tab/>
      </w:r>
      <w:r w:rsidR="008D6A78">
        <w:t>///////////////////////////////////////////////////////////////////////</w:t>
      </w:r>
    </w:p>
    <w:p w14:paraId="24598FBF" w14:textId="77777777" w:rsidR="00330B10" w:rsidRDefault="00DA3B29" w:rsidP="00330B10">
      <w:pPr>
        <w:spacing w:line="240" w:lineRule="auto"/>
      </w:pPr>
      <w:r>
        <w:tab/>
      </w:r>
      <w:r w:rsidR="00330B10">
        <w:t xml:space="preserve">  /*</w:t>
      </w:r>
    </w:p>
    <w:p w14:paraId="1AEC6748" w14:textId="77777777" w:rsidR="00330B10" w:rsidRDefault="00330B10" w:rsidP="00330B10">
      <w:pPr>
        <w:spacing w:line="240" w:lineRule="auto"/>
      </w:pPr>
    </w:p>
    <w:p w14:paraId="7A430746" w14:textId="77777777" w:rsidR="00330B10" w:rsidRDefault="00330B10" w:rsidP="00330B10">
      <w:pPr>
        <w:spacing w:line="240" w:lineRule="auto"/>
      </w:pPr>
      <w:r>
        <w:t xml:space="preserve">   Programmer: Trent Giever</w:t>
      </w:r>
    </w:p>
    <w:p w14:paraId="787B0BA0" w14:textId="77777777" w:rsidR="00330B10" w:rsidRDefault="00330B10" w:rsidP="00330B10">
      <w:pPr>
        <w:spacing w:line="240" w:lineRule="auto"/>
      </w:pPr>
      <w:r>
        <w:t xml:space="preserve">   Assignment Chapter: 5</w:t>
      </w:r>
    </w:p>
    <w:p w14:paraId="2379FB6D" w14:textId="77777777" w:rsidR="00330B10" w:rsidRDefault="00330B10" w:rsidP="00330B10">
      <w:pPr>
        <w:spacing w:line="240" w:lineRule="auto"/>
      </w:pPr>
      <w:r>
        <w:t xml:space="preserve">   Purpose: The greatest and least loop</w:t>
      </w:r>
    </w:p>
    <w:p w14:paraId="19AF59A5" w14:textId="77777777" w:rsidR="00330B10" w:rsidRDefault="00330B10" w:rsidP="00330B10">
      <w:pPr>
        <w:spacing w:line="240" w:lineRule="auto"/>
      </w:pPr>
      <w:r>
        <w:t xml:space="preserve">   Date modified: 4/20/2020</w:t>
      </w:r>
    </w:p>
    <w:p w14:paraId="770EC8A2" w14:textId="77777777" w:rsidR="00330B10" w:rsidRDefault="00330B10" w:rsidP="00330B10">
      <w:pPr>
        <w:spacing w:line="240" w:lineRule="auto"/>
      </w:pPr>
      <w:r>
        <w:t xml:space="preserve">   IDE/Tool used: NetBeans 8.2</w:t>
      </w:r>
    </w:p>
    <w:p w14:paraId="0D33E9D0" w14:textId="77777777" w:rsidR="00330B10" w:rsidRDefault="00330B10" w:rsidP="00330B10">
      <w:pPr>
        <w:spacing w:line="240" w:lineRule="auto"/>
      </w:pPr>
    </w:p>
    <w:p w14:paraId="1B9D86E3" w14:textId="77777777" w:rsidR="00330B10" w:rsidRDefault="00330B10" w:rsidP="00330B10">
      <w:pPr>
        <w:spacing w:line="240" w:lineRule="auto"/>
      </w:pPr>
      <w:r>
        <w:t xml:space="preserve">   */</w:t>
      </w:r>
    </w:p>
    <w:p w14:paraId="054C8065" w14:textId="77777777" w:rsidR="00330B10" w:rsidRDefault="00330B10" w:rsidP="00330B10">
      <w:pPr>
        <w:spacing w:line="240" w:lineRule="auto"/>
      </w:pPr>
      <w:r>
        <w:t>package ch.pkg5.pkg1;</w:t>
      </w:r>
    </w:p>
    <w:p w14:paraId="62E65292" w14:textId="77777777" w:rsidR="00330B10" w:rsidRDefault="00330B10" w:rsidP="00330B10">
      <w:pPr>
        <w:spacing w:line="240" w:lineRule="auto"/>
      </w:pPr>
    </w:p>
    <w:p w14:paraId="38FA8780" w14:textId="77777777" w:rsidR="00330B10" w:rsidRDefault="00330B10" w:rsidP="00330B10">
      <w:pPr>
        <w:spacing w:line="240" w:lineRule="auto"/>
      </w:pPr>
      <w:r>
        <w:t xml:space="preserve">import static </w:t>
      </w:r>
      <w:proofErr w:type="spellStart"/>
      <w:r>
        <w:t>java.lang.System.out</w:t>
      </w:r>
      <w:proofErr w:type="spellEnd"/>
      <w:r>
        <w:t>;</w:t>
      </w:r>
    </w:p>
    <w:p w14:paraId="7E2D18E1" w14:textId="77777777" w:rsidR="00330B10" w:rsidRDefault="00330B10" w:rsidP="00330B10">
      <w:pPr>
        <w:spacing w:line="240" w:lineRule="auto"/>
      </w:pPr>
      <w:r>
        <w:t xml:space="preserve">import </w:t>
      </w:r>
      <w:proofErr w:type="spellStart"/>
      <w:r>
        <w:t>java.util.Scanner</w:t>
      </w:r>
      <w:proofErr w:type="spellEnd"/>
      <w:r>
        <w:t>;</w:t>
      </w:r>
    </w:p>
    <w:p w14:paraId="232078B6" w14:textId="77777777" w:rsidR="00330B10" w:rsidRDefault="00330B10" w:rsidP="00330B10">
      <w:pPr>
        <w:spacing w:line="240" w:lineRule="auto"/>
      </w:pPr>
    </w:p>
    <w:p w14:paraId="2FC39318" w14:textId="77777777" w:rsidR="00330B10" w:rsidRDefault="00330B10" w:rsidP="00330B10">
      <w:pPr>
        <w:spacing w:line="240" w:lineRule="auto"/>
      </w:pPr>
      <w:r>
        <w:t xml:space="preserve">public class Ch51 </w:t>
      </w:r>
    </w:p>
    <w:p w14:paraId="7CEEC34D" w14:textId="77777777" w:rsidR="00330B10" w:rsidRDefault="00330B10" w:rsidP="00330B10">
      <w:pPr>
        <w:spacing w:line="240" w:lineRule="auto"/>
      </w:pPr>
      <w:r>
        <w:t>{</w:t>
      </w:r>
    </w:p>
    <w:p w14:paraId="6EC75B07" w14:textId="77777777" w:rsidR="00330B10" w:rsidRDefault="00330B10" w:rsidP="00330B10">
      <w:pPr>
        <w:spacing w:line="240" w:lineRule="auto"/>
      </w:pPr>
    </w:p>
    <w:p w14:paraId="70FC17B2" w14:textId="77777777" w:rsidR="00330B10" w:rsidRDefault="00330B10" w:rsidP="00330B10">
      <w:pPr>
        <w:spacing w:line="240" w:lineRule="auto"/>
      </w:pPr>
      <w:r>
        <w:t xml:space="preserve">   </w:t>
      </w:r>
    </w:p>
    <w:p w14:paraId="1226071F" w14:textId="77777777" w:rsidR="00330B10" w:rsidRDefault="00330B10" w:rsidP="00330B10">
      <w:pPr>
        <w:spacing w:line="240" w:lineRule="auto"/>
      </w:pPr>
      <w:r>
        <w:t xml:space="preserve">    public static void main(String[] </w:t>
      </w:r>
      <w:proofErr w:type="spellStart"/>
      <w:r>
        <w:t>args</w:t>
      </w:r>
      <w:proofErr w:type="spellEnd"/>
      <w:r>
        <w:t xml:space="preserve">) </w:t>
      </w:r>
    </w:p>
    <w:p w14:paraId="57EBE2B0" w14:textId="77777777" w:rsidR="00330B10" w:rsidRDefault="00330B10" w:rsidP="00330B10">
      <w:pPr>
        <w:spacing w:line="240" w:lineRule="auto"/>
      </w:pPr>
      <w:r>
        <w:t xml:space="preserve">    {</w:t>
      </w:r>
    </w:p>
    <w:p w14:paraId="0F645D25" w14:textId="3FCAC431" w:rsidR="00330B10" w:rsidRDefault="00330B10" w:rsidP="00330B10">
      <w:pPr>
        <w:spacing w:line="240" w:lineRule="auto"/>
      </w:pPr>
      <w:r>
        <w:t xml:space="preserve">        int user = 0, max = -99, min = -99;</w:t>
      </w:r>
      <w:r w:rsidR="00622321">
        <w:t xml:space="preserve"> //sets variables</w:t>
      </w:r>
    </w:p>
    <w:p w14:paraId="18561ACD" w14:textId="77777777" w:rsidR="00330B10" w:rsidRDefault="00330B10" w:rsidP="00330B10">
      <w:pPr>
        <w:spacing w:line="240" w:lineRule="auto"/>
      </w:pPr>
      <w:r>
        <w:t xml:space="preserve">        do</w:t>
      </w:r>
    </w:p>
    <w:p w14:paraId="3A4EF374" w14:textId="77777777" w:rsidR="00330B10" w:rsidRDefault="00330B10" w:rsidP="00330B10">
      <w:pPr>
        <w:spacing w:line="240" w:lineRule="auto"/>
      </w:pPr>
      <w:r>
        <w:lastRenderedPageBreak/>
        <w:t xml:space="preserve">        {</w:t>
      </w:r>
    </w:p>
    <w:p w14:paraId="01DE7FD6" w14:textId="499FE4A6" w:rsidR="00330B10" w:rsidRDefault="00330B10" w:rsidP="00330B10">
      <w:pPr>
        <w:spacing w:line="240" w:lineRule="auto"/>
      </w:pPr>
      <w:r>
        <w:t xml:space="preserve">            Scanner in = new Scanner(System.in);</w:t>
      </w:r>
      <w:r w:rsidR="00622321">
        <w:t xml:space="preserve"> </w:t>
      </w:r>
    </w:p>
    <w:p w14:paraId="4FDAEE49" w14:textId="77777777" w:rsidR="00330B10" w:rsidRDefault="00330B10" w:rsidP="00330B10">
      <w:pPr>
        <w:spacing w:line="240" w:lineRule="auto"/>
      </w:pPr>
      <w:r>
        <w:t xml:space="preserve">            </w:t>
      </w:r>
      <w:proofErr w:type="spellStart"/>
      <w:r>
        <w:t>out.println</w:t>
      </w:r>
      <w:proofErr w:type="spellEnd"/>
      <w:r>
        <w:t>("Please enter a number: ");</w:t>
      </w:r>
    </w:p>
    <w:p w14:paraId="1CF4538C" w14:textId="216D5FE8" w:rsidR="00330B10" w:rsidRDefault="00330B10" w:rsidP="00330B10">
      <w:pPr>
        <w:spacing w:line="240" w:lineRule="auto"/>
      </w:pPr>
      <w:r>
        <w:t xml:space="preserve">            user = </w:t>
      </w:r>
      <w:proofErr w:type="spellStart"/>
      <w:r>
        <w:t>in.nextInt</w:t>
      </w:r>
      <w:proofErr w:type="spellEnd"/>
      <w:r>
        <w:t>();</w:t>
      </w:r>
      <w:r w:rsidR="00622321">
        <w:t xml:space="preserve"> //users input</w:t>
      </w:r>
    </w:p>
    <w:p w14:paraId="6435D0FD" w14:textId="2026DF58" w:rsidR="00330B10" w:rsidRDefault="00330B10" w:rsidP="00330B10">
      <w:pPr>
        <w:spacing w:line="240" w:lineRule="auto"/>
      </w:pPr>
      <w:r>
        <w:t xml:space="preserve">            if(user == -99)</w:t>
      </w:r>
      <w:r w:rsidR="00622321">
        <w:t xml:space="preserve"> //see if -99 to print results</w:t>
      </w:r>
    </w:p>
    <w:p w14:paraId="7F9F5D69" w14:textId="77777777" w:rsidR="00330B10" w:rsidRDefault="00330B10" w:rsidP="00330B10">
      <w:pPr>
        <w:spacing w:line="240" w:lineRule="auto"/>
      </w:pPr>
      <w:r>
        <w:t xml:space="preserve">              </w:t>
      </w:r>
      <w:proofErr w:type="spellStart"/>
      <w:r>
        <w:t>out.println</w:t>
      </w:r>
      <w:proofErr w:type="spellEnd"/>
      <w:r>
        <w:t>("The results are:  Max: " + max + "  Min: " +min);</w:t>
      </w:r>
    </w:p>
    <w:p w14:paraId="1FCF8DBE" w14:textId="77777777" w:rsidR="00330B10" w:rsidRDefault="00330B10" w:rsidP="00330B10">
      <w:pPr>
        <w:spacing w:line="240" w:lineRule="auto"/>
      </w:pPr>
      <w:r>
        <w:t xml:space="preserve">            else if(max == min &amp;&amp; max == -99) //first time in the loop </w:t>
      </w:r>
    </w:p>
    <w:p w14:paraId="787D6A97" w14:textId="77777777" w:rsidR="00330B10" w:rsidRDefault="00330B10" w:rsidP="00330B10">
      <w:pPr>
        <w:spacing w:line="240" w:lineRule="auto"/>
      </w:pPr>
      <w:r>
        <w:t xml:space="preserve">            {</w:t>
      </w:r>
    </w:p>
    <w:p w14:paraId="7E6F2860" w14:textId="77777777" w:rsidR="00330B10" w:rsidRDefault="00330B10" w:rsidP="00330B10">
      <w:pPr>
        <w:spacing w:line="240" w:lineRule="auto"/>
      </w:pPr>
      <w:r>
        <w:t xml:space="preserve">                max = min = user; //sets max and min to the same value</w:t>
      </w:r>
    </w:p>
    <w:p w14:paraId="096CDF18" w14:textId="77777777" w:rsidR="00330B10" w:rsidRDefault="00330B10" w:rsidP="00330B10">
      <w:pPr>
        <w:spacing w:line="240" w:lineRule="auto"/>
      </w:pPr>
      <w:r>
        <w:t xml:space="preserve">            }</w:t>
      </w:r>
    </w:p>
    <w:p w14:paraId="30B744B5" w14:textId="618328B8" w:rsidR="00330B10" w:rsidRDefault="00330B10" w:rsidP="00330B10">
      <w:pPr>
        <w:spacing w:line="240" w:lineRule="auto"/>
      </w:pPr>
      <w:r>
        <w:t xml:space="preserve">            if(user &lt; min)</w:t>
      </w:r>
      <w:r w:rsidR="00622321">
        <w:t xml:space="preserve"> //see if a smaller number</w:t>
      </w:r>
    </w:p>
    <w:p w14:paraId="01D394F2" w14:textId="77777777" w:rsidR="00330B10" w:rsidRDefault="00330B10" w:rsidP="00330B10">
      <w:pPr>
        <w:spacing w:line="240" w:lineRule="auto"/>
      </w:pPr>
      <w:r>
        <w:t xml:space="preserve">                min = user;</w:t>
      </w:r>
    </w:p>
    <w:p w14:paraId="2D05BC71" w14:textId="00F2B2C3" w:rsidR="00330B10" w:rsidRDefault="00330B10" w:rsidP="00330B10">
      <w:pPr>
        <w:spacing w:line="240" w:lineRule="auto"/>
      </w:pPr>
      <w:r>
        <w:t xml:space="preserve">            if(user &gt; max)</w:t>
      </w:r>
      <w:r w:rsidR="00622321">
        <w:t xml:space="preserve"> //see if a larger number</w:t>
      </w:r>
    </w:p>
    <w:p w14:paraId="501AFB31" w14:textId="77777777" w:rsidR="00330B10" w:rsidRDefault="00330B10" w:rsidP="00330B10">
      <w:pPr>
        <w:spacing w:line="240" w:lineRule="auto"/>
      </w:pPr>
      <w:r>
        <w:t xml:space="preserve">                max = user;</w:t>
      </w:r>
    </w:p>
    <w:p w14:paraId="362363DD" w14:textId="77777777" w:rsidR="00330B10" w:rsidRDefault="00330B10" w:rsidP="00330B10">
      <w:pPr>
        <w:spacing w:line="240" w:lineRule="auto"/>
      </w:pPr>
      <w:r>
        <w:t xml:space="preserve">        } while(user != -99);</w:t>
      </w:r>
    </w:p>
    <w:p w14:paraId="4A244AF0" w14:textId="77777777" w:rsidR="00330B10" w:rsidRDefault="00330B10" w:rsidP="00330B10">
      <w:pPr>
        <w:spacing w:line="240" w:lineRule="auto"/>
      </w:pPr>
      <w:r>
        <w:t xml:space="preserve">    }</w:t>
      </w:r>
    </w:p>
    <w:p w14:paraId="6D5BB785" w14:textId="77777777" w:rsidR="00330B10" w:rsidRDefault="00330B10" w:rsidP="00330B10">
      <w:pPr>
        <w:spacing w:line="240" w:lineRule="auto"/>
      </w:pPr>
      <w:r>
        <w:t xml:space="preserve">    </w:t>
      </w:r>
    </w:p>
    <w:p w14:paraId="716FF635" w14:textId="729C5D74" w:rsidR="008D6A78" w:rsidRDefault="00330B10" w:rsidP="00330B10">
      <w:pPr>
        <w:spacing w:line="240" w:lineRule="auto"/>
      </w:pPr>
      <w:r>
        <w:t>}</w:t>
      </w:r>
    </w:p>
    <w:p w14:paraId="239C2829" w14:textId="77777777" w:rsidR="00DA3B29" w:rsidRDefault="00DA3B29" w:rsidP="00DA3B29">
      <w:pPr>
        <w:spacing w:line="240" w:lineRule="auto"/>
      </w:pPr>
    </w:p>
    <w:p w14:paraId="0A4041CC" w14:textId="7C6B2571" w:rsidR="002163A0" w:rsidRDefault="002163A0">
      <w:r>
        <w:tab/>
        <w:t>Snip:</w:t>
      </w:r>
    </w:p>
    <w:p w14:paraId="308D880A" w14:textId="6B10614F" w:rsidR="00FE7BD3" w:rsidRDefault="002163A0">
      <w:r>
        <w:tab/>
      </w:r>
      <w:r w:rsidR="00DA5554" w:rsidRPr="00DA5554">
        <w:drawing>
          <wp:inline distT="0" distB="0" distL="0" distR="0" wp14:anchorId="36590798" wp14:editId="5CC0F67B">
            <wp:extent cx="3009900" cy="16020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29914" cy="1612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1FB2C" w14:textId="2565B709" w:rsidR="00E26D4D" w:rsidRDefault="00E26D4D">
      <w:r w:rsidRPr="00E26D4D">
        <w:lastRenderedPageBreak/>
        <w:drawing>
          <wp:inline distT="0" distB="0" distL="0" distR="0" wp14:anchorId="4A2BA618" wp14:editId="7F9ABE2F">
            <wp:extent cx="4451350" cy="1766273"/>
            <wp:effectExtent l="0" t="0" r="635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86806" cy="178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68DFD" w14:textId="773CDB38" w:rsidR="00FE7BD3" w:rsidRDefault="00FE7BD3">
      <w:r>
        <w:t>Program #</w:t>
      </w:r>
      <w:r w:rsidR="00312354">
        <w:t xml:space="preserve"> </w:t>
      </w:r>
      <w:r w:rsidR="009C063A">
        <w:t>15</w:t>
      </w:r>
    </w:p>
    <w:p w14:paraId="5B6804CC" w14:textId="59C0E920" w:rsidR="00344E74" w:rsidRDefault="00FE7BD3" w:rsidP="00447745">
      <w:r>
        <w:tab/>
      </w:r>
      <w:r w:rsidR="0066795C">
        <w:t>Code:</w:t>
      </w:r>
    </w:p>
    <w:p w14:paraId="58BC4691" w14:textId="56A36F6C" w:rsidR="0066795C" w:rsidRDefault="00C1357B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ab/>
        <w:t>///////////////////////////////////////////////////////////////////</w:t>
      </w:r>
      <w:r w:rsidR="00114688">
        <w:tab/>
      </w:r>
      <w:r w:rsidR="00114688">
        <w:tab/>
      </w:r>
    </w:p>
    <w:p w14:paraId="6AF2745E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/*</w:t>
      </w:r>
    </w:p>
    <w:p w14:paraId="72671C14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</w:p>
    <w:p w14:paraId="78AD14B0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Programmer: Trent Giever</w:t>
      </w:r>
    </w:p>
    <w:p w14:paraId="22FF93A8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Assignment Chapter: 5</w:t>
      </w:r>
    </w:p>
    <w:p w14:paraId="41D06747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Purpose: </w:t>
      </w:r>
      <w:proofErr w:type="spellStart"/>
      <w:r>
        <w:t>uperCaseLowerCase</w:t>
      </w:r>
      <w:proofErr w:type="spellEnd"/>
      <w:r>
        <w:t xml:space="preserve"> Class</w:t>
      </w:r>
    </w:p>
    <w:p w14:paraId="7316E110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Date modified: 4/20/2020</w:t>
      </w:r>
    </w:p>
    <w:p w14:paraId="4FC50D96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IDE/Tool used: NetBeans 8.2</w:t>
      </w:r>
    </w:p>
    <w:p w14:paraId="55A70730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</w:p>
    <w:p w14:paraId="03CB9229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*/</w:t>
      </w:r>
    </w:p>
    <w:p w14:paraId="33B2DA94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>package ch.pkg5.pkg2;</w:t>
      </w:r>
    </w:p>
    <w:p w14:paraId="6F7835A2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</w:p>
    <w:p w14:paraId="71AE67D5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</w:p>
    <w:p w14:paraId="4AD24A71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import </w:t>
      </w:r>
      <w:proofErr w:type="spellStart"/>
      <w:r>
        <w:t>java.io.IOException</w:t>
      </w:r>
      <w:proofErr w:type="spellEnd"/>
      <w:r>
        <w:t>;</w:t>
      </w:r>
    </w:p>
    <w:p w14:paraId="007EB8D5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import static </w:t>
      </w:r>
      <w:proofErr w:type="spellStart"/>
      <w:r>
        <w:t>java.lang.System</w:t>
      </w:r>
      <w:proofErr w:type="spellEnd"/>
      <w:r>
        <w:t>.*;</w:t>
      </w:r>
    </w:p>
    <w:p w14:paraId="18856673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</w:p>
    <w:p w14:paraId="50B7FD8E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</w:p>
    <w:p w14:paraId="3D870345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public class Ch52 </w:t>
      </w:r>
    </w:p>
    <w:p w14:paraId="7F954594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>{</w:t>
      </w:r>
    </w:p>
    <w:p w14:paraId="1C9B44F7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</w:p>
    <w:p w14:paraId="0BB1777F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lastRenderedPageBreak/>
        <w:t xml:space="preserve">   </w:t>
      </w:r>
    </w:p>
    <w:p w14:paraId="32420CB8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public static void main(String[] </w:t>
      </w:r>
      <w:proofErr w:type="spellStart"/>
      <w:r>
        <w:t>args</w:t>
      </w:r>
      <w:proofErr w:type="spellEnd"/>
      <w:r>
        <w:t xml:space="preserve">) throws </w:t>
      </w:r>
      <w:proofErr w:type="spellStart"/>
      <w:r>
        <w:t>IOException</w:t>
      </w:r>
      <w:proofErr w:type="spellEnd"/>
      <w:r>
        <w:t xml:space="preserve"> </w:t>
      </w:r>
    </w:p>
    <w:p w14:paraId="2AEEB08F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{</w:t>
      </w:r>
    </w:p>
    <w:p w14:paraId="21F81CE4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 //reads in the file with text, and creates a file for the write to</w:t>
      </w:r>
    </w:p>
    <w:p w14:paraId="4679207C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 String read = "C:\\Users\\trgie\\OneDrive - Columbia Basin College\\CS 141\\Ch 5\\Ch 5-2\\</w:t>
      </w:r>
      <w:proofErr w:type="spellStart"/>
      <w:r>
        <w:t>src</w:t>
      </w:r>
      <w:proofErr w:type="spellEnd"/>
      <w:r>
        <w:t>\\</w:t>
      </w:r>
      <w:proofErr w:type="spellStart"/>
      <w:r>
        <w:t>ch</w:t>
      </w:r>
      <w:proofErr w:type="spellEnd"/>
      <w:r>
        <w:t>\\pkg5\\pkg2\\lowercase.txt";</w:t>
      </w:r>
    </w:p>
    <w:p w14:paraId="2FDFFDBB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 String write = "C:\\Users\\trgie\\OneDrive - Columbia Basin College\\CS 141\\Ch 5\\Ch 5-2\\</w:t>
      </w:r>
      <w:proofErr w:type="spellStart"/>
      <w:r>
        <w:t>src</w:t>
      </w:r>
      <w:proofErr w:type="spellEnd"/>
      <w:r>
        <w:t>\\</w:t>
      </w:r>
      <w:proofErr w:type="spellStart"/>
      <w:r>
        <w:t>ch</w:t>
      </w:r>
      <w:proofErr w:type="spellEnd"/>
      <w:r>
        <w:t>\\pkg5\\pkg2\\uppercase.txt";</w:t>
      </w:r>
    </w:p>
    <w:p w14:paraId="3F15A9C1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 </w:t>
      </w:r>
      <w:proofErr w:type="spellStart"/>
      <w:r>
        <w:t>UpperCaseFile</w:t>
      </w:r>
      <w:proofErr w:type="spellEnd"/>
      <w:r>
        <w:t xml:space="preserve"> </w:t>
      </w:r>
      <w:proofErr w:type="spellStart"/>
      <w:r>
        <w:t>myFile</w:t>
      </w:r>
      <w:proofErr w:type="spellEnd"/>
      <w:r>
        <w:t xml:space="preserve"> = new </w:t>
      </w:r>
      <w:proofErr w:type="spellStart"/>
      <w:r>
        <w:t>UpperCaseFile</w:t>
      </w:r>
      <w:proofErr w:type="spellEnd"/>
      <w:r>
        <w:t>(read, write); //creates object and will auto run</w:t>
      </w:r>
    </w:p>
    <w:p w14:paraId="3D1E1B25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    </w:t>
      </w:r>
      <w:proofErr w:type="spellStart"/>
      <w:r>
        <w:t>out.println</w:t>
      </w:r>
      <w:proofErr w:type="spellEnd"/>
      <w:r>
        <w:t>("Your data has been uppercased");</w:t>
      </w:r>
    </w:p>
    <w:p w14:paraId="47041F9A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}</w:t>
      </w:r>
    </w:p>
    <w:p w14:paraId="043D2387" w14:textId="77777777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 xml:space="preserve">    </w:t>
      </w:r>
    </w:p>
    <w:p w14:paraId="56F67074" w14:textId="38889795" w:rsidR="00114688" w:rsidRDefault="00114688" w:rsidP="0011468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6930"/>
        </w:tabs>
      </w:pPr>
      <w:r>
        <w:t>}</w:t>
      </w:r>
    </w:p>
    <w:p w14:paraId="24C87980" w14:textId="6D309C02" w:rsidR="00C1357B" w:rsidRDefault="00C1357B" w:rsidP="00447745">
      <w:r>
        <w:tab/>
        <w:t>/////////////////////////////////////////////////////////////////////</w:t>
      </w:r>
    </w:p>
    <w:p w14:paraId="789EB17F" w14:textId="77777777" w:rsidR="00545CC1" w:rsidRDefault="00A15189" w:rsidP="00545CC1">
      <w:r>
        <w:tab/>
      </w:r>
    </w:p>
    <w:p w14:paraId="7B0C527D" w14:textId="77777777" w:rsidR="00545CC1" w:rsidRDefault="00545CC1" w:rsidP="00545CC1">
      <w:r>
        <w:t>package ch.pkg5.pkg2;</w:t>
      </w:r>
    </w:p>
    <w:p w14:paraId="22C58145" w14:textId="77777777" w:rsidR="00545CC1" w:rsidRDefault="00545CC1" w:rsidP="00545CC1"/>
    <w:p w14:paraId="0DFCF149" w14:textId="77777777" w:rsidR="00545CC1" w:rsidRDefault="00545CC1" w:rsidP="00545CC1">
      <w:r>
        <w:t xml:space="preserve">import </w:t>
      </w:r>
      <w:proofErr w:type="spellStart"/>
      <w:r>
        <w:t>java.io.File</w:t>
      </w:r>
      <w:proofErr w:type="spellEnd"/>
      <w:r>
        <w:t>;</w:t>
      </w:r>
    </w:p>
    <w:p w14:paraId="3BC1405B" w14:textId="77777777" w:rsidR="00545CC1" w:rsidRDefault="00545CC1" w:rsidP="00545CC1">
      <w:r>
        <w:t xml:space="preserve">import </w:t>
      </w:r>
      <w:proofErr w:type="spellStart"/>
      <w:r>
        <w:t>java.io.IOException</w:t>
      </w:r>
      <w:proofErr w:type="spellEnd"/>
      <w:r>
        <w:t>;</w:t>
      </w:r>
    </w:p>
    <w:p w14:paraId="7FCEBDCB" w14:textId="77777777" w:rsidR="00545CC1" w:rsidRDefault="00545CC1" w:rsidP="00545CC1">
      <w:r>
        <w:t xml:space="preserve">import </w:t>
      </w:r>
      <w:proofErr w:type="spellStart"/>
      <w:r>
        <w:t>java.io.PrintWriter</w:t>
      </w:r>
      <w:proofErr w:type="spellEnd"/>
      <w:r>
        <w:t>;</w:t>
      </w:r>
    </w:p>
    <w:p w14:paraId="395413AD" w14:textId="77777777" w:rsidR="00545CC1" w:rsidRDefault="00545CC1" w:rsidP="00545CC1">
      <w:r>
        <w:t xml:space="preserve">import static </w:t>
      </w:r>
      <w:proofErr w:type="spellStart"/>
      <w:r>
        <w:t>java.lang.System</w:t>
      </w:r>
      <w:proofErr w:type="spellEnd"/>
      <w:r>
        <w:t>.*;</w:t>
      </w:r>
    </w:p>
    <w:p w14:paraId="6983A24C" w14:textId="77777777" w:rsidR="00545CC1" w:rsidRDefault="00545CC1" w:rsidP="00545CC1">
      <w:r>
        <w:t xml:space="preserve">import </w:t>
      </w:r>
      <w:proofErr w:type="spellStart"/>
      <w:r>
        <w:t>java.util.Scanner</w:t>
      </w:r>
      <w:proofErr w:type="spellEnd"/>
      <w:r>
        <w:t>;</w:t>
      </w:r>
    </w:p>
    <w:p w14:paraId="79F61E43" w14:textId="77777777" w:rsidR="00545CC1" w:rsidRDefault="00545CC1" w:rsidP="00545CC1"/>
    <w:p w14:paraId="71F3FCAE" w14:textId="77777777" w:rsidR="00545CC1" w:rsidRDefault="00545CC1" w:rsidP="00545CC1"/>
    <w:p w14:paraId="3831814B" w14:textId="77777777" w:rsidR="00545CC1" w:rsidRDefault="00545CC1" w:rsidP="00545CC1"/>
    <w:p w14:paraId="5E39EB3E" w14:textId="77777777" w:rsidR="00545CC1" w:rsidRDefault="00545CC1" w:rsidP="00545CC1">
      <w:r>
        <w:t xml:space="preserve">public class </w:t>
      </w:r>
      <w:proofErr w:type="spellStart"/>
      <w:r>
        <w:t>UpperCaseFile</w:t>
      </w:r>
      <w:proofErr w:type="spellEnd"/>
      <w:r>
        <w:t xml:space="preserve"> </w:t>
      </w:r>
    </w:p>
    <w:p w14:paraId="6F0290EC" w14:textId="77777777" w:rsidR="00545CC1" w:rsidRDefault="00545CC1" w:rsidP="00545CC1">
      <w:r>
        <w:t>{</w:t>
      </w:r>
    </w:p>
    <w:p w14:paraId="507EA10C" w14:textId="77777777" w:rsidR="00545CC1" w:rsidRDefault="00545CC1" w:rsidP="00545CC1">
      <w:r>
        <w:t xml:space="preserve">    File read, write; </w:t>
      </w:r>
    </w:p>
    <w:p w14:paraId="24F5382E" w14:textId="77777777" w:rsidR="00545CC1" w:rsidRDefault="00545CC1" w:rsidP="00545CC1">
      <w:r>
        <w:t xml:space="preserve">  </w:t>
      </w:r>
    </w:p>
    <w:p w14:paraId="6E7908FC" w14:textId="77777777" w:rsidR="00545CC1" w:rsidRDefault="00545CC1" w:rsidP="00545CC1">
      <w:r>
        <w:lastRenderedPageBreak/>
        <w:t xml:space="preserve">    public </w:t>
      </w:r>
      <w:proofErr w:type="spellStart"/>
      <w:r>
        <w:t>UpperCaseFile</w:t>
      </w:r>
      <w:proofErr w:type="spellEnd"/>
      <w:r>
        <w:t xml:space="preserve">(String </w:t>
      </w:r>
      <w:proofErr w:type="spellStart"/>
      <w:r>
        <w:t>i</w:t>
      </w:r>
      <w:proofErr w:type="spellEnd"/>
      <w:r>
        <w:t xml:space="preserve">, String o) throws </w:t>
      </w:r>
      <w:proofErr w:type="spellStart"/>
      <w:r>
        <w:t>IOException</w:t>
      </w:r>
      <w:proofErr w:type="spellEnd"/>
    </w:p>
    <w:p w14:paraId="345AA84E" w14:textId="77777777" w:rsidR="00545CC1" w:rsidRDefault="00545CC1" w:rsidP="00545CC1">
      <w:r>
        <w:t xml:space="preserve">    {</w:t>
      </w:r>
    </w:p>
    <w:p w14:paraId="14F77C73" w14:textId="77777777" w:rsidR="00545CC1" w:rsidRDefault="00545CC1" w:rsidP="00545CC1">
      <w:r>
        <w:t xml:space="preserve">        read = new File(</w:t>
      </w:r>
      <w:proofErr w:type="spellStart"/>
      <w:r>
        <w:t>i</w:t>
      </w:r>
      <w:proofErr w:type="spellEnd"/>
      <w:r>
        <w:t>);</w:t>
      </w:r>
    </w:p>
    <w:p w14:paraId="756DFF85" w14:textId="77777777" w:rsidR="00545CC1" w:rsidRDefault="00545CC1" w:rsidP="00545CC1">
      <w:r>
        <w:t xml:space="preserve">        write =new File(o);</w:t>
      </w:r>
    </w:p>
    <w:p w14:paraId="17F096EB" w14:textId="77777777" w:rsidR="00545CC1" w:rsidRDefault="00545CC1" w:rsidP="00545CC1">
      <w:r>
        <w:t xml:space="preserve">        run();</w:t>
      </w:r>
    </w:p>
    <w:p w14:paraId="03DA63C1" w14:textId="77777777" w:rsidR="00545CC1" w:rsidRDefault="00545CC1" w:rsidP="00545CC1">
      <w:r>
        <w:t xml:space="preserve">    }</w:t>
      </w:r>
    </w:p>
    <w:p w14:paraId="6C31A74C" w14:textId="77777777" w:rsidR="00545CC1" w:rsidRDefault="00545CC1" w:rsidP="00545CC1">
      <w:r>
        <w:t xml:space="preserve">    </w:t>
      </w:r>
    </w:p>
    <w:p w14:paraId="47EBF3B0" w14:textId="77777777" w:rsidR="00545CC1" w:rsidRDefault="00545CC1" w:rsidP="00545CC1">
      <w:r>
        <w:t xml:space="preserve">    public void run() throws </w:t>
      </w:r>
      <w:proofErr w:type="spellStart"/>
      <w:r>
        <w:t>IOException</w:t>
      </w:r>
      <w:proofErr w:type="spellEnd"/>
    </w:p>
    <w:p w14:paraId="41F08220" w14:textId="77777777" w:rsidR="00545CC1" w:rsidRDefault="00545CC1" w:rsidP="00545CC1">
      <w:r>
        <w:t xml:space="preserve">    {</w:t>
      </w:r>
    </w:p>
    <w:p w14:paraId="42BCE1A3" w14:textId="77777777" w:rsidR="00545CC1" w:rsidRDefault="00545CC1" w:rsidP="00545CC1">
      <w:r>
        <w:t xml:space="preserve">        if(!</w:t>
      </w:r>
      <w:proofErr w:type="spellStart"/>
      <w:r>
        <w:t>read.exists</w:t>
      </w:r>
      <w:proofErr w:type="spellEnd"/>
      <w:r>
        <w:t>()) //sees if read exists</w:t>
      </w:r>
    </w:p>
    <w:p w14:paraId="63290626" w14:textId="77777777" w:rsidR="00545CC1" w:rsidRDefault="00545CC1" w:rsidP="00545CC1">
      <w:r>
        <w:t xml:space="preserve">        {</w:t>
      </w:r>
    </w:p>
    <w:p w14:paraId="37DDDB23" w14:textId="77777777" w:rsidR="00545CC1" w:rsidRDefault="00545CC1" w:rsidP="00545CC1">
      <w:r>
        <w:t xml:space="preserve">            </w:t>
      </w:r>
      <w:proofErr w:type="spellStart"/>
      <w:r>
        <w:t>out.println</w:t>
      </w:r>
      <w:proofErr w:type="spellEnd"/>
      <w:r>
        <w:t>("Error! Check file name");</w:t>
      </w:r>
    </w:p>
    <w:p w14:paraId="552CA6CE" w14:textId="77777777" w:rsidR="00545CC1" w:rsidRDefault="00545CC1" w:rsidP="00545CC1">
      <w:r>
        <w:t xml:space="preserve">            exit(0);</w:t>
      </w:r>
    </w:p>
    <w:p w14:paraId="2D08058D" w14:textId="77777777" w:rsidR="00545CC1" w:rsidRDefault="00545CC1" w:rsidP="00545CC1">
      <w:r>
        <w:t xml:space="preserve">        }</w:t>
      </w:r>
    </w:p>
    <w:p w14:paraId="27C9CE76" w14:textId="77777777" w:rsidR="00545CC1" w:rsidRDefault="00545CC1" w:rsidP="00545CC1">
      <w:r>
        <w:t xml:space="preserve">        Scanner in = new Scanner(read); //file read in object</w:t>
      </w:r>
    </w:p>
    <w:p w14:paraId="04024F5A" w14:textId="77777777" w:rsidR="00545CC1" w:rsidRDefault="00545CC1" w:rsidP="00545CC1">
      <w:r>
        <w:t xml:space="preserve">        </w:t>
      </w:r>
      <w:proofErr w:type="spellStart"/>
      <w:r>
        <w:t>PrintWriter</w:t>
      </w:r>
      <w:proofErr w:type="spellEnd"/>
      <w:r>
        <w:t xml:space="preserve"> out = new </w:t>
      </w:r>
      <w:proofErr w:type="spellStart"/>
      <w:r>
        <w:t>PrintWriter</w:t>
      </w:r>
      <w:proofErr w:type="spellEnd"/>
      <w:r>
        <w:t>(write); //file read out object</w:t>
      </w:r>
    </w:p>
    <w:p w14:paraId="67AAD1EF" w14:textId="77777777" w:rsidR="00545CC1" w:rsidRDefault="00545CC1" w:rsidP="00545CC1">
      <w:r>
        <w:t xml:space="preserve">        while(</w:t>
      </w:r>
      <w:proofErr w:type="spellStart"/>
      <w:r>
        <w:t>in.hasNext</w:t>
      </w:r>
      <w:proofErr w:type="spellEnd"/>
      <w:r>
        <w:t>()) //loops through the files</w:t>
      </w:r>
    </w:p>
    <w:p w14:paraId="1F44BE67" w14:textId="77777777" w:rsidR="00545CC1" w:rsidRDefault="00545CC1" w:rsidP="00545CC1">
      <w:r>
        <w:t xml:space="preserve">        {</w:t>
      </w:r>
    </w:p>
    <w:p w14:paraId="2B494392" w14:textId="77777777" w:rsidR="00545CC1" w:rsidRDefault="00545CC1" w:rsidP="00545CC1">
      <w:r>
        <w:t xml:space="preserve">            String </w:t>
      </w:r>
      <w:proofErr w:type="spellStart"/>
      <w:r>
        <w:t>inputline</w:t>
      </w:r>
      <w:proofErr w:type="spellEnd"/>
      <w:r>
        <w:t xml:space="preserve"> = </w:t>
      </w:r>
      <w:proofErr w:type="spellStart"/>
      <w:r>
        <w:t>in.nextLine</w:t>
      </w:r>
      <w:proofErr w:type="spellEnd"/>
      <w:r>
        <w:t>(); //assigns the line to a string</w:t>
      </w:r>
    </w:p>
    <w:p w14:paraId="34B1FCD3" w14:textId="77777777" w:rsidR="00545CC1" w:rsidRDefault="00545CC1" w:rsidP="00545CC1">
      <w:r>
        <w:t xml:space="preserve">            </w:t>
      </w:r>
      <w:proofErr w:type="spellStart"/>
      <w:r>
        <w:t>inputline</w:t>
      </w:r>
      <w:proofErr w:type="spellEnd"/>
      <w:r>
        <w:t xml:space="preserve"> = </w:t>
      </w:r>
      <w:proofErr w:type="spellStart"/>
      <w:r>
        <w:t>inputline.toUpperCase</w:t>
      </w:r>
      <w:proofErr w:type="spellEnd"/>
      <w:r>
        <w:t>(); //makes uppercase</w:t>
      </w:r>
    </w:p>
    <w:p w14:paraId="2B3CFAC1" w14:textId="77777777" w:rsidR="00545CC1" w:rsidRDefault="00545CC1" w:rsidP="00545CC1">
      <w:r>
        <w:t xml:space="preserve">            </w:t>
      </w:r>
      <w:proofErr w:type="spellStart"/>
      <w:r>
        <w:t>out.println</w:t>
      </w:r>
      <w:proofErr w:type="spellEnd"/>
      <w:r>
        <w:t>(</w:t>
      </w:r>
      <w:proofErr w:type="spellStart"/>
      <w:r>
        <w:t>inputline</w:t>
      </w:r>
      <w:proofErr w:type="spellEnd"/>
      <w:r>
        <w:t>); //writes to the file</w:t>
      </w:r>
    </w:p>
    <w:p w14:paraId="5D6C7842" w14:textId="77777777" w:rsidR="00545CC1" w:rsidRDefault="00545CC1" w:rsidP="00545CC1">
      <w:r>
        <w:t xml:space="preserve">        }</w:t>
      </w:r>
    </w:p>
    <w:p w14:paraId="254E5405" w14:textId="77777777" w:rsidR="00545CC1" w:rsidRDefault="00545CC1" w:rsidP="00545CC1">
      <w:r>
        <w:t xml:space="preserve">        //close files</w:t>
      </w:r>
    </w:p>
    <w:p w14:paraId="48FA07B4" w14:textId="77777777" w:rsidR="00545CC1" w:rsidRDefault="00545CC1" w:rsidP="00545CC1">
      <w:r>
        <w:t xml:space="preserve">        </w:t>
      </w:r>
      <w:proofErr w:type="spellStart"/>
      <w:r>
        <w:t>in.close</w:t>
      </w:r>
      <w:proofErr w:type="spellEnd"/>
      <w:r>
        <w:t xml:space="preserve">(); </w:t>
      </w:r>
    </w:p>
    <w:p w14:paraId="3B064D99" w14:textId="77777777" w:rsidR="00545CC1" w:rsidRDefault="00545CC1" w:rsidP="00545CC1">
      <w:r>
        <w:t xml:space="preserve">        </w:t>
      </w:r>
      <w:proofErr w:type="spellStart"/>
      <w:r>
        <w:t>out.close</w:t>
      </w:r>
      <w:proofErr w:type="spellEnd"/>
      <w:r>
        <w:t>();</w:t>
      </w:r>
    </w:p>
    <w:p w14:paraId="7BDBABD0" w14:textId="77777777" w:rsidR="00545CC1" w:rsidRDefault="00545CC1" w:rsidP="00545CC1">
      <w:r>
        <w:t xml:space="preserve">    }</w:t>
      </w:r>
    </w:p>
    <w:p w14:paraId="355B4479" w14:textId="77777777" w:rsidR="00545CC1" w:rsidRDefault="00545CC1" w:rsidP="00545CC1">
      <w:r>
        <w:t xml:space="preserve">            </w:t>
      </w:r>
    </w:p>
    <w:p w14:paraId="3E97EE19" w14:textId="095E9DD1" w:rsidR="00A15189" w:rsidRDefault="00545CC1" w:rsidP="00545CC1">
      <w:r>
        <w:t>}</w:t>
      </w:r>
    </w:p>
    <w:p w14:paraId="48EE1F68" w14:textId="4B0C8A59" w:rsidR="00FE7BD3" w:rsidRDefault="00FE7BD3">
      <w:r>
        <w:tab/>
        <w:t>Snip:</w:t>
      </w:r>
    </w:p>
    <w:p w14:paraId="3B244882" w14:textId="4A1720F6" w:rsidR="0088340E" w:rsidRDefault="0088340E">
      <w:r>
        <w:lastRenderedPageBreak/>
        <w:tab/>
      </w:r>
      <w:r w:rsidR="00F62812" w:rsidRPr="00F62812">
        <w:drawing>
          <wp:inline distT="0" distB="0" distL="0" distR="0" wp14:anchorId="50C3209A" wp14:editId="278C3D44">
            <wp:extent cx="5943600" cy="16795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84D3D" w14:textId="0F7AF343" w:rsidR="00F62812" w:rsidRDefault="00F62812"/>
    <w:p w14:paraId="7AD30BB5" w14:textId="1F1938EA" w:rsidR="00A771FC" w:rsidRDefault="00A771FC">
      <w:r w:rsidRPr="00A771FC">
        <w:drawing>
          <wp:inline distT="0" distB="0" distL="0" distR="0" wp14:anchorId="25A9270D" wp14:editId="654BE07B">
            <wp:extent cx="3381375" cy="19812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81375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8855C" w14:textId="11FB49CC" w:rsidR="0088340E" w:rsidRDefault="0088340E">
      <w:r>
        <w:t xml:space="preserve">Program </w:t>
      </w:r>
      <w:r w:rsidR="001B4257">
        <w:t xml:space="preserve"># </w:t>
      </w:r>
      <w:r w:rsidR="00F44AF4">
        <w:t>1</w:t>
      </w:r>
      <w:r w:rsidR="001C5DDE">
        <w:t>7</w:t>
      </w:r>
      <w:r w:rsidR="00F02470">
        <w:t>/18</w:t>
      </w:r>
    </w:p>
    <w:p w14:paraId="3DDB0B17" w14:textId="49EC0FA1" w:rsidR="001B4257" w:rsidRDefault="001B4257">
      <w:r>
        <w:tab/>
        <w:t>Code:</w:t>
      </w:r>
    </w:p>
    <w:p w14:paraId="090EB8C7" w14:textId="77777777" w:rsidR="00D022FE" w:rsidRDefault="00A15189" w:rsidP="00D022FE">
      <w:r>
        <w:tab/>
      </w:r>
      <w:r w:rsidR="00D022FE">
        <w:t xml:space="preserve">  /*</w:t>
      </w:r>
    </w:p>
    <w:p w14:paraId="14D356F4" w14:textId="77777777" w:rsidR="00D022FE" w:rsidRDefault="00D022FE" w:rsidP="00D022FE"/>
    <w:p w14:paraId="0ABB8C03" w14:textId="77777777" w:rsidR="00D022FE" w:rsidRDefault="00D022FE" w:rsidP="00D022FE">
      <w:r>
        <w:t xml:space="preserve">   Programmer: Trent Giever</w:t>
      </w:r>
    </w:p>
    <w:p w14:paraId="57F6F980" w14:textId="77777777" w:rsidR="00D022FE" w:rsidRDefault="00D022FE" w:rsidP="00D022FE">
      <w:r>
        <w:t xml:space="preserve">   Assignment Chapter: 5</w:t>
      </w:r>
    </w:p>
    <w:p w14:paraId="38CE75FF" w14:textId="77777777" w:rsidR="00D022FE" w:rsidRDefault="00D022FE" w:rsidP="00D022FE">
      <w:r>
        <w:t xml:space="preserve">   Purpose: Random Number Guessing Game</w:t>
      </w:r>
    </w:p>
    <w:p w14:paraId="639190F3" w14:textId="77777777" w:rsidR="00D022FE" w:rsidRDefault="00D022FE" w:rsidP="00D022FE">
      <w:r>
        <w:t xml:space="preserve">   Date modified: 4/20/2020</w:t>
      </w:r>
    </w:p>
    <w:p w14:paraId="6272A7E5" w14:textId="77777777" w:rsidR="00D022FE" w:rsidRDefault="00D022FE" w:rsidP="00D022FE">
      <w:r>
        <w:t xml:space="preserve">   IDE/Tool used: NetBeans 8.2</w:t>
      </w:r>
    </w:p>
    <w:p w14:paraId="639FF26D" w14:textId="77777777" w:rsidR="00D022FE" w:rsidRDefault="00D022FE" w:rsidP="00D022FE"/>
    <w:p w14:paraId="0A243191" w14:textId="77777777" w:rsidR="00D022FE" w:rsidRDefault="00D022FE" w:rsidP="00D022FE">
      <w:r>
        <w:t xml:space="preserve">   */</w:t>
      </w:r>
    </w:p>
    <w:p w14:paraId="298E45B8" w14:textId="77777777" w:rsidR="00D022FE" w:rsidRDefault="00D022FE" w:rsidP="00D022FE">
      <w:r>
        <w:t>package ch.pkg5.pkg3;</w:t>
      </w:r>
    </w:p>
    <w:p w14:paraId="5215669B" w14:textId="77777777" w:rsidR="00D022FE" w:rsidRDefault="00D022FE" w:rsidP="00D022FE"/>
    <w:p w14:paraId="1A0E1C15" w14:textId="77777777" w:rsidR="00D022FE" w:rsidRDefault="00D022FE" w:rsidP="00D022FE">
      <w:r>
        <w:lastRenderedPageBreak/>
        <w:t xml:space="preserve">import static </w:t>
      </w:r>
      <w:proofErr w:type="spellStart"/>
      <w:r>
        <w:t>java.lang.System.out</w:t>
      </w:r>
      <w:proofErr w:type="spellEnd"/>
      <w:r>
        <w:t>;</w:t>
      </w:r>
    </w:p>
    <w:p w14:paraId="2A5807F4" w14:textId="77777777" w:rsidR="00D022FE" w:rsidRDefault="00D022FE" w:rsidP="00D022FE">
      <w:r>
        <w:t xml:space="preserve">import </w:t>
      </w:r>
      <w:proofErr w:type="spellStart"/>
      <w:r>
        <w:t>java.util.Random</w:t>
      </w:r>
      <w:proofErr w:type="spellEnd"/>
      <w:r>
        <w:t>;</w:t>
      </w:r>
    </w:p>
    <w:p w14:paraId="0E35E992" w14:textId="77777777" w:rsidR="00D022FE" w:rsidRDefault="00D022FE" w:rsidP="00D022FE">
      <w:r>
        <w:t xml:space="preserve">import </w:t>
      </w:r>
      <w:proofErr w:type="spellStart"/>
      <w:r>
        <w:t>java.util.Scanner</w:t>
      </w:r>
      <w:proofErr w:type="spellEnd"/>
      <w:r>
        <w:t>;</w:t>
      </w:r>
    </w:p>
    <w:p w14:paraId="454E35EB" w14:textId="77777777" w:rsidR="00D022FE" w:rsidRDefault="00D022FE" w:rsidP="00D022FE"/>
    <w:p w14:paraId="647754D5" w14:textId="77777777" w:rsidR="00D022FE" w:rsidRDefault="00D022FE" w:rsidP="00D022FE"/>
    <w:p w14:paraId="50FE4EC3" w14:textId="77777777" w:rsidR="00D022FE" w:rsidRDefault="00D022FE" w:rsidP="00D022FE">
      <w:r>
        <w:t xml:space="preserve">public class Ch53 </w:t>
      </w:r>
    </w:p>
    <w:p w14:paraId="47207172" w14:textId="77777777" w:rsidR="00D022FE" w:rsidRDefault="00D022FE" w:rsidP="00D022FE">
      <w:r>
        <w:t>{</w:t>
      </w:r>
    </w:p>
    <w:p w14:paraId="42ACFDC0" w14:textId="77777777" w:rsidR="00D022FE" w:rsidRDefault="00D022FE" w:rsidP="00D022FE"/>
    <w:p w14:paraId="018F98B4" w14:textId="77777777" w:rsidR="00D022FE" w:rsidRDefault="00D022FE" w:rsidP="00D022FE">
      <w:r>
        <w:t xml:space="preserve">    </w:t>
      </w:r>
    </w:p>
    <w:p w14:paraId="7CE1DEB8" w14:textId="77777777" w:rsidR="00D022FE" w:rsidRDefault="00D022FE" w:rsidP="00D022FE">
      <w:r>
        <w:t xml:space="preserve">    public static void main(String[] </w:t>
      </w:r>
      <w:proofErr w:type="spellStart"/>
      <w:r>
        <w:t>args</w:t>
      </w:r>
      <w:proofErr w:type="spellEnd"/>
      <w:r>
        <w:t>)</w:t>
      </w:r>
    </w:p>
    <w:p w14:paraId="002A34EE" w14:textId="77777777" w:rsidR="00D022FE" w:rsidRDefault="00D022FE" w:rsidP="00D022FE">
      <w:r>
        <w:t xml:space="preserve">    {</w:t>
      </w:r>
    </w:p>
    <w:p w14:paraId="6E3D45AE" w14:textId="77777777" w:rsidR="00D022FE" w:rsidRDefault="00D022FE" w:rsidP="00D022FE">
      <w:r>
        <w:t xml:space="preserve">        int </w:t>
      </w:r>
      <w:proofErr w:type="spellStart"/>
      <w:r>
        <w:t>numGuesses</w:t>
      </w:r>
      <w:proofErr w:type="spellEnd"/>
      <w:r>
        <w:t xml:space="preserve"> =0, user =0; //variables to store count and user input</w:t>
      </w:r>
    </w:p>
    <w:p w14:paraId="3FA71F65" w14:textId="77777777" w:rsidR="00D022FE" w:rsidRDefault="00D022FE" w:rsidP="00D022FE">
      <w:r>
        <w:t xml:space="preserve">        Random rand = new Random();</w:t>
      </w:r>
    </w:p>
    <w:p w14:paraId="096C3F3C" w14:textId="77777777" w:rsidR="00D022FE" w:rsidRDefault="00D022FE" w:rsidP="00D022FE">
      <w:r>
        <w:t xml:space="preserve">        Scanner in = new Scanner(System.in);</w:t>
      </w:r>
    </w:p>
    <w:p w14:paraId="18C29699" w14:textId="77777777" w:rsidR="00D022FE" w:rsidRDefault="00D022FE" w:rsidP="00D022FE">
      <w:r>
        <w:t xml:space="preserve">        int </w:t>
      </w:r>
      <w:proofErr w:type="spellStart"/>
      <w:r>
        <w:t>randomNum</w:t>
      </w:r>
      <w:proofErr w:type="spellEnd"/>
      <w:r>
        <w:t xml:space="preserve"> = </w:t>
      </w:r>
      <w:proofErr w:type="spellStart"/>
      <w:r>
        <w:t>rand.nextInt</w:t>
      </w:r>
      <w:proofErr w:type="spellEnd"/>
      <w:r>
        <w:t>(100); //0-99 random number</w:t>
      </w:r>
    </w:p>
    <w:p w14:paraId="7C182F17" w14:textId="77777777" w:rsidR="00D022FE" w:rsidRDefault="00D022FE" w:rsidP="00D022FE">
      <w:r>
        <w:t xml:space="preserve">        </w:t>
      </w:r>
      <w:proofErr w:type="spellStart"/>
      <w:r>
        <w:t>out.println</w:t>
      </w:r>
      <w:proofErr w:type="spellEnd"/>
      <w:r>
        <w:t>(</w:t>
      </w:r>
      <w:proofErr w:type="spellStart"/>
      <w:r>
        <w:t>randomNum</w:t>
      </w:r>
      <w:proofErr w:type="spellEnd"/>
      <w:r>
        <w:t>); //display for testing</w:t>
      </w:r>
    </w:p>
    <w:p w14:paraId="46D37872" w14:textId="77777777" w:rsidR="00D022FE" w:rsidRDefault="00D022FE" w:rsidP="00D022FE">
      <w:r>
        <w:t xml:space="preserve">        do</w:t>
      </w:r>
    </w:p>
    <w:p w14:paraId="39C08741" w14:textId="77777777" w:rsidR="00D022FE" w:rsidRDefault="00D022FE" w:rsidP="00D022FE">
      <w:r>
        <w:t xml:space="preserve">        {</w:t>
      </w:r>
    </w:p>
    <w:p w14:paraId="2A119A49" w14:textId="77777777" w:rsidR="00D022FE" w:rsidRDefault="00D022FE" w:rsidP="00D022FE">
      <w:r>
        <w:t xml:space="preserve">           </w:t>
      </w:r>
      <w:proofErr w:type="spellStart"/>
      <w:r>
        <w:t>out.print</w:t>
      </w:r>
      <w:proofErr w:type="spellEnd"/>
      <w:r>
        <w:t>("Enter a Guess: ");</w:t>
      </w:r>
    </w:p>
    <w:p w14:paraId="0058BBEA" w14:textId="77777777" w:rsidR="00D022FE" w:rsidRDefault="00D022FE" w:rsidP="00D022FE">
      <w:r>
        <w:t xml:space="preserve">           user = </w:t>
      </w:r>
      <w:proofErr w:type="spellStart"/>
      <w:r>
        <w:t>in.nextInt</w:t>
      </w:r>
      <w:proofErr w:type="spellEnd"/>
      <w:r>
        <w:t>();//user input</w:t>
      </w:r>
    </w:p>
    <w:p w14:paraId="672DA7DE" w14:textId="77777777" w:rsidR="00D022FE" w:rsidRDefault="00D022FE" w:rsidP="00D022FE">
      <w:r>
        <w:t xml:space="preserve">           if(user == </w:t>
      </w:r>
      <w:proofErr w:type="spellStart"/>
      <w:r>
        <w:t>randomNum</w:t>
      </w:r>
      <w:proofErr w:type="spellEnd"/>
      <w:r>
        <w:t>) //if equals</w:t>
      </w:r>
    </w:p>
    <w:p w14:paraId="5D8DE1C4" w14:textId="77777777" w:rsidR="00D022FE" w:rsidRDefault="00D022FE" w:rsidP="00D022FE">
      <w:r>
        <w:t xml:space="preserve">               </w:t>
      </w:r>
      <w:proofErr w:type="spellStart"/>
      <w:r>
        <w:t>out.println</w:t>
      </w:r>
      <w:proofErr w:type="spellEnd"/>
      <w:r>
        <w:t>("Correct!");</w:t>
      </w:r>
    </w:p>
    <w:p w14:paraId="271AF692" w14:textId="77777777" w:rsidR="00D022FE" w:rsidRDefault="00D022FE" w:rsidP="00D022FE">
      <w:r>
        <w:t xml:space="preserve">           else if(user &lt; </w:t>
      </w:r>
      <w:proofErr w:type="spellStart"/>
      <w:r>
        <w:t>randomNum</w:t>
      </w:r>
      <w:proofErr w:type="spellEnd"/>
      <w:r>
        <w:t xml:space="preserve">) //if less </w:t>
      </w:r>
      <w:proofErr w:type="spellStart"/>
      <w:r>
        <w:t>thn</w:t>
      </w:r>
      <w:proofErr w:type="spellEnd"/>
    </w:p>
    <w:p w14:paraId="5071F4C3" w14:textId="77777777" w:rsidR="00D022FE" w:rsidRDefault="00D022FE" w:rsidP="00D022FE">
      <w:r>
        <w:t xml:space="preserve">               </w:t>
      </w:r>
      <w:proofErr w:type="spellStart"/>
      <w:r>
        <w:t>out.println</w:t>
      </w:r>
      <w:proofErr w:type="spellEnd"/>
      <w:r>
        <w:t>("Too low, try again!");</w:t>
      </w:r>
    </w:p>
    <w:p w14:paraId="3EC7BFBF" w14:textId="77777777" w:rsidR="00D022FE" w:rsidRDefault="00D022FE" w:rsidP="00D022FE">
      <w:r>
        <w:t xml:space="preserve">           else if(user &gt; </w:t>
      </w:r>
      <w:proofErr w:type="spellStart"/>
      <w:r>
        <w:t>randomNum</w:t>
      </w:r>
      <w:proofErr w:type="spellEnd"/>
      <w:r>
        <w:t>)//if greater than</w:t>
      </w:r>
    </w:p>
    <w:p w14:paraId="1013D33D" w14:textId="77777777" w:rsidR="00D022FE" w:rsidRDefault="00D022FE" w:rsidP="00D022FE">
      <w:r>
        <w:t xml:space="preserve">               </w:t>
      </w:r>
      <w:proofErr w:type="spellStart"/>
      <w:r>
        <w:t>out.println</w:t>
      </w:r>
      <w:proofErr w:type="spellEnd"/>
      <w:r>
        <w:t>("Too high, try again!");</w:t>
      </w:r>
    </w:p>
    <w:p w14:paraId="639B7E42" w14:textId="77777777" w:rsidR="00D022FE" w:rsidRDefault="00D022FE" w:rsidP="00D022FE">
      <w:r>
        <w:t xml:space="preserve">            </w:t>
      </w:r>
      <w:proofErr w:type="spellStart"/>
      <w:r>
        <w:t>numGuesses</w:t>
      </w:r>
      <w:proofErr w:type="spellEnd"/>
      <w:r>
        <w:t>++;</w:t>
      </w:r>
    </w:p>
    <w:p w14:paraId="5F47A588" w14:textId="77777777" w:rsidR="00D022FE" w:rsidRDefault="00D022FE" w:rsidP="00D022FE">
      <w:r>
        <w:t xml:space="preserve">        }while(user != </w:t>
      </w:r>
      <w:proofErr w:type="spellStart"/>
      <w:r>
        <w:t>randomNum</w:t>
      </w:r>
      <w:proofErr w:type="spellEnd"/>
      <w:r>
        <w:t>);</w:t>
      </w:r>
    </w:p>
    <w:p w14:paraId="5AA64066" w14:textId="77777777" w:rsidR="00D022FE" w:rsidRDefault="00D022FE" w:rsidP="00D022FE">
      <w:r>
        <w:t xml:space="preserve">       </w:t>
      </w:r>
      <w:proofErr w:type="spellStart"/>
      <w:r>
        <w:t>out.println</w:t>
      </w:r>
      <w:proofErr w:type="spellEnd"/>
      <w:r>
        <w:t xml:space="preserve">("Number of Tries: " + </w:t>
      </w:r>
      <w:proofErr w:type="spellStart"/>
      <w:r>
        <w:t>numGuesses</w:t>
      </w:r>
      <w:proofErr w:type="spellEnd"/>
      <w:r>
        <w:t xml:space="preserve">);     </w:t>
      </w:r>
    </w:p>
    <w:p w14:paraId="37017BC5" w14:textId="77777777" w:rsidR="00D022FE" w:rsidRDefault="00D022FE" w:rsidP="00D022FE"/>
    <w:p w14:paraId="4EF611ED" w14:textId="77777777" w:rsidR="00D022FE" w:rsidRDefault="00D022FE" w:rsidP="00D022FE">
      <w:r>
        <w:t xml:space="preserve">    }</w:t>
      </w:r>
    </w:p>
    <w:p w14:paraId="511A9760" w14:textId="77777777" w:rsidR="00D022FE" w:rsidRDefault="00D022FE" w:rsidP="00D022FE">
      <w:r>
        <w:t xml:space="preserve">    </w:t>
      </w:r>
    </w:p>
    <w:p w14:paraId="6A39C928" w14:textId="042E1565" w:rsidR="00B27ACD" w:rsidRDefault="00D022FE" w:rsidP="00D022FE">
      <w:r>
        <w:t>}</w:t>
      </w:r>
      <w:bookmarkStart w:id="0" w:name="_GoBack"/>
      <w:bookmarkEnd w:id="0"/>
    </w:p>
    <w:p w14:paraId="6D25F538" w14:textId="32780BA0" w:rsidR="001B4257" w:rsidRDefault="001B4257">
      <w:r>
        <w:tab/>
        <w:t>Snip:</w:t>
      </w:r>
    </w:p>
    <w:p w14:paraId="4262CDCB" w14:textId="7DBD71EB" w:rsidR="00105EC7" w:rsidRDefault="00105EC7">
      <w:r>
        <w:tab/>
      </w:r>
    </w:p>
    <w:p w14:paraId="591F0C5C" w14:textId="76522068" w:rsidR="007B26FE" w:rsidRDefault="00E84A00">
      <w:r w:rsidRPr="00E84A00">
        <w:drawing>
          <wp:inline distT="0" distB="0" distL="0" distR="0" wp14:anchorId="5F95D9F3" wp14:editId="30603807">
            <wp:extent cx="2936875" cy="2033585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65339" cy="2053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23B01" w14:textId="72F06191" w:rsidR="00E84A00" w:rsidRDefault="00B24DF5">
      <w:r w:rsidRPr="00B24DF5">
        <w:drawing>
          <wp:inline distT="0" distB="0" distL="0" distR="0" wp14:anchorId="0ADBEAFE" wp14:editId="1A0177D4">
            <wp:extent cx="3276600" cy="1293137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08419" cy="130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84A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sjC3NDCxNDExMTZR0lEKTi0uzszPAykwrwUAUus+oCwAAAA="/>
  </w:docVars>
  <w:rsids>
    <w:rsidRoot w:val="002163A0"/>
    <w:rsid w:val="000503BD"/>
    <w:rsid w:val="00105EC7"/>
    <w:rsid w:val="00114688"/>
    <w:rsid w:val="001B4257"/>
    <w:rsid w:val="001C5DDE"/>
    <w:rsid w:val="002163A0"/>
    <w:rsid w:val="002275F7"/>
    <w:rsid w:val="002B68F7"/>
    <w:rsid w:val="002E3A22"/>
    <w:rsid w:val="00303C4B"/>
    <w:rsid w:val="00312354"/>
    <w:rsid w:val="00324CEB"/>
    <w:rsid w:val="00330B10"/>
    <w:rsid w:val="00344E74"/>
    <w:rsid w:val="003E4789"/>
    <w:rsid w:val="00447745"/>
    <w:rsid w:val="00510BE8"/>
    <w:rsid w:val="00545CC1"/>
    <w:rsid w:val="00622321"/>
    <w:rsid w:val="0066795C"/>
    <w:rsid w:val="006B77C4"/>
    <w:rsid w:val="0077587D"/>
    <w:rsid w:val="007B26FE"/>
    <w:rsid w:val="007B767A"/>
    <w:rsid w:val="00832F0C"/>
    <w:rsid w:val="00833838"/>
    <w:rsid w:val="00871FAB"/>
    <w:rsid w:val="0088340E"/>
    <w:rsid w:val="008D6A78"/>
    <w:rsid w:val="009123A8"/>
    <w:rsid w:val="009B7416"/>
    <w:rsid w:val="009C063A"/>
    <w:rsid w:val="00A15189"/>
    <w:rsid w:val="00A771FC"/>
    <w:rsid w:val="00AA5A63"/>
    <w:rsid w:val="00B24DF5"/>
    <w:rsid w:val="00B27ACD"/>
    <w:rsid w:val="00C1357B"/>
    <w:rsid w:val="00C84BC8"/>
    <w:rsid w:val="00D022FE"/>
    <w:rsid w:val="00D84FE3"/>
    <w:rsid w:val="00DA3B29"/>
    <w:rsid w:val="00DA5554"/>
    <w:rsid w:val="00E1340E"/>
    <w:rsid w:val="00E26D4D"/>
    <w:rsid w:val="00E27B03"/>
    <w:rsid w:val="00E84A00"/>
    <w:rsid w:val="00E87D72"/>
    <w:rsid w:val="00F02470"/>
    <w:rsid w:val="00F44AF4"/>
    <w:rsid w:val="00F45D4F"/>
    <w:rsid w:val="00F62812"/>
    <w:rsid w:val="00FE7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7EB63"/>
  <w15:chartTrackingRefBased/>
  <w15:docId w15:val="{E473A932-3FA8-41AC-9F82-2B9FD64C6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C58DF3C2D2244B3B172FA46C06AFC" ma:contentTypeVersion="13" ma:contentTypeDescription="Create a new document." ma:contentTypeScope="" ma:versionID="a06d74328e193e708185ad66425f9bc8">
  <xsd:schema xmlns:xsd="http://www.w3.org/2001/XMLSchema" xmlns:xs="http://www.w3.org/2001/XMLSchema" xmlns:p="http://schemas.microsoft.com/office/2006/metadata/properties" xmlns:ns3="83753d95-4010-4df8-8690-4a65526136f0" xmlns:ns4="de1c5feb-caf6-4692-9741-f8bb6be87e94" targetNamespace="http://schemas.microsoft.com/office/2006/metadata/properties" ma:root="true" ma:fieldsID="3fd9ff102d9c409610b1f939e8985c6f" ns3:_="" ns4:_="">
    <xsd:import namespace="83753d95-4010-4df8-8690-4a65526136f0"/>
    <xsd:import namespace="de1c5feb-caf6-4692-9741-f8bb6be87e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753d95-4010-4df8-8690-4a65526136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1c5feb-caf6-4692-9741-f8bb6be87e9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65C132A-925C-49AF-9A41-4594D4DCB5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0DF4FB3-B43F-47EF-9527-53311F33A0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3F62E0-550F-48AB-AAC5-8952D200B5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753d95-4010-4df8-8690-4a65526136f0"/>
    <ds:schemaRef ds:uri="de1c5feb-caf6-4692-9741-f8bb6be87e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8</Pages>
  <Words>67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nt Giever</dc:creator>
  <cp:keywords/>
  <dc:description/>
  <cp:lastModifiedBy>Trent Giever</cp:lastModifiedBy>
  <cp:revision>19</cp:revision>
  <dcterms:created xsi:type="dcterms:W3CDTF">2020-04-20T23:35:00Z</dcterms:created>
  <dcterms:modified xsi:type="dcterms:W3CDTF">2020-04-21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C58DF3C2D2244B3B172FA46C06AFC</vt:lpwstr>
  </property>
</Properties>
</file>